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นำเสนอโครงงานอาชีพ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ยา) สวัสดีคุณครูปลายทางและนักเรียนที่อยู่ปลายทางที่น่ารักทุกคเลยนะครับ สำหรับวันนี้กลับมาพบกันอีกเช่นเดิม กับรายวิชาการงานอาชีพ โดยพบกับครูวิ วิทยา ปัญญายืน นะครับ</w:t>
      </w:r>
    </w:p>
    <w:p>
      <w:pPr>
        <w:pStyle w:val="BodyText"/>
      </w:pPr>
      <w:r>
        <w:t xml:space="preserve">(คุณครูสุนทรี) และครูสุนทรี สาธุภาพ ค่ะ สำหรับวันนี้เราจะเรียนรู้เรื่องของ การนำเสนอโครงงานอาชีพนะคะ มีจุดประสงค์ดังนี้ค่ะ มีอยู่ด้วยกัน 3 ข้อนะคะ ข้อที่ 1 นักเรียนสามารถอธิบายขั้นตอนการทำโครงงานได้ ข้อที่ 2. นักเรียนสามารถนำเสนอโครงงานอาชีพได้ การนำเสนอโครงงานอาชีพได้ ข้อที่ 3 นักเรียนมีความมุ่งมั่นในการทำงานค่ะ</w:t>
      </w:r>
    </w:p>
    <w:p>
      <w:pPr>
        <w:pStyle w:val="BodyText"/>
      </w:pPr>
      <w:r>
        <w:t xml:space="preserve">(คุณครูวิทยา) เรามาดูนะครับ การนำเสนอโครงงานนั้นนะครับ การแสดงผลงานอาจทำได้หลายรูปแบบเลยนะครับ เช่น การแสดงในรูปแบบนิทรรศการ หรือมีการจัดการแสดงและการอธิบายด้วยคำพูดด้วยนะครับ อาจจะมีบุคคลนะครับ ไปยืนแล้วคอยบอกคอยแนะนำนะครับ หรืออาจจะในรูปแบบของการ โดยไม่มีคำอธิบายประกอบก็ได้นะครับ อาจจะแสดงเฉพาะผลงานชิ้นงานที่ฝึกทำฝึกประดิษฐ์นะครับ แต่ทั้งนี้นะครับ ก็ควรที่จะจัดให้ครอบคลุมประเด็นสำคัญของโครงงานทั้งหมดเลยนะครับ</w:t>
      </w:r>
    </w:p>
    <w:p>
      <w:pPr>
        <w:pStyle w:val="BodyText"/>
      </w:pPr>
      <w:r>
        <w:t xml:space="preserve">(คุณครูสุนทรี) ต่อไปนะคะ สิ่งที่ต้องนำเสนอโครงงานอาชีพค่ะ 1. นะคะ อธิบายชื่อโครงงานค่ะ ชื่อผู้จัดทำโครงงาน ชื่อครูที่ปรึกษา</w:t>
      </w:r>
    </w:p>
    <w:p>
      <w:pPr>
        <w:pStyle w:val="BodyText"/>
      </w:pPr>
      <w:r>
        <w:t xml:space="preserve">(คุณครูวิทยา) อันนี้ก็ต้องบอกให้ชัดเจนเลยนะครับ ว่าชื่อโครงงานของเรานั้นทำเรื่องอะไรนะครับ ใครทำบ้าง ครูที่ปรึกษาเป็นใครก็ต้องอธิบายด้วยนะครับ 2. ค่ะ อธิบายถึง เหตุจูงใจในการทำโครงงานนี้นะคะ แล้วก็จุดประสงค์ในการทำฌครงงานนี้ค่ะ</w:t>
      </w:r>
    </w:p>
    <w:p>
      <w:pPr>
        <w:pStyle w:val="BodyText"/>
      </w:pPr>
      <w:r>
        <w:t xml:space="preserve">(คุณครูวิทยา) นี่ต้องบอกให้ชัดเจนเลยนะครับ ก็คือเอาหลักการและมาอธิบายนะครับ พร้อมกับบอกวัตถุประสงค์ในครั้งนี้ว่าเป็นอย่างไรมีกี่ข้อนะครับ</w:t>
      </w:r>
    </w:p>
    <w:p>
      <w:pPr>
        <w:pStyle w:val="BodyText"/>
      </w:pPr>
      <w:r>
        <w:t xml:space="preserve">(คุณครูสุนทรี) 3. ค่ะ อธิบายวิธีดำเนินการโดยเลเฉพาะขั้นตอนที่สำคัญนะคะ</w:t>
      </w:r>
    </w:p>
    <w:p>
      <w:pPr>
        <w:pStyle w:val="BodyText"/>
      </w:pPr>
      <w:r>
        <w:t xml:space="preserve">(คุณครูวิทยา) โดยเฉพาะที่เป็นประดิษฐ์หรือทดลองนะครับ อาจจะบอกขั้นตอนอย่างละเอียดเลยนะครับ ว่าขั้นที่ 1 ทำอย่างไร ขั้นที่ 2 ทำอย่างไร ขั้นที่ 3 ทำอย่างไรจนถึงขั้นสุดท้ายนะครับ จะทำให้ผู้ฟังนั้นเกิดองค์ความรู้ด้วยนะครับ</w:t>
      </w:r>
    </w:p>
    <w:p>
      <w:pPr>
        <w:pStyle w:val="BodyText"/>
      </w:pPr>
      <w:r>
        <w:t xml:space="preserve">(คุณครูสุนทรี) ขั้นที่ 4 ค่ะ การสาธิตหรือการแสดงผลที่ทำจากโครงงานนะคะ นี่อาจจะเป็นชิ้นงาน หรืออาจจะเป็นรูปเล่มรายงานหรืออาจจะเป็นนิทรรศการก็ได้นะครับ</w:t>
      </w:r>
    </w:p>
    <w:p>
      <w:pPr>
        <w:pStyle w:val="BodyText"/>
      </w:pPr>
      <w:r>
        <w:t xml:space="preserve">(คุณครูสุนทรี) 5. ค่ะ อธิบายผลที่ได้จากการทำโครงงานนี้ค่ะ</w:t>
      </w:r>
    </w:p>
    <w:p>
      <w:pPr>
        <w:pStyle w:val="BodyText"/>
      </w:pPr>
      <w:r>
        <w:t xml:space="preserve">(คุณครูวิทยา) หลังจากทำโครงงานไปแล้วเราก็จะรู้ผลแล้วว่ามันได้ผล จริงหรือไม่และพบปัญหาอุปสรรคอะรไบ้าง และข้อเสนอแนะอะไร เราก็จะต้องอธิบายด้วยนะครับ ตอนนี้นักเรียนที่อยู่ปลายทางพร้อมหรือยังครับ ในการที่จะนำเสนอโครงงาน โอ้โห้ นักเรียนที่อยู่ปลายทาง ยกมือขึ้นสูงมาก บอกพร้อมแล้ว แต่วันนี้ครูวิและครูนกใจดีครับ จะให้นักเรียนที่อยู่ปลายทางนั้นชมผลงานของนักเรียนที่อยู่ต้นทาง นักเรียนอยากชมไหมครับ ถ้าใครยกมือครับ โอ้โห้ ครูนกครับ ยกมือกันทุกคนเลยครับ กันทุกคนเลยนะครับ ถ้านักเรียนพร้อมแล้ว จะให้นักเรียนปล่ยทางการนำเสนอของนักเรียนที่อยู่ต้นทางกันเลยครับ</w:t>
      </w:r>
    </w:p>
    <w:p>
      <w:pPr>
        <w:pStyle w:val="BodyText"/>
      </w:pPr>
      <w:r>
        <w:t xml:space="preserve">(นักเรียน) สวัสดีครับ พวกเราคณะผู้จัดทำโครงงานอาชีพ ชั้นประถมศึกษาปีที่ 5 วันนี้พวกเราจะมานำเสนอโครงงานเรื่องกระเป๋าจากถุงนมโรงเรียนครับ ชื่อผู้ทำโครงงาน 1. เด็กชาย ณวผล 2. เด็กหญิงกรชนก สาธุภาพ สาธุภาพ 3. เด็กหญิงธารทิพย์ ชื่อครูที่ปรึกษา โครงการ 1. ครูวิทยา ปัญญายืน 2. ครูสุนทรี สาธุภาพ หลักการและเหตุผล ทางคณะผู้จัดทำ พบว่ามีปัญหาเกิดขึ้นจากถุงนมโรงเรียนเป็นจำนวนมาก ซึ่งนำไปทิ้งแล้วไม่เกิดประโยชน์และยังสร้างมลพิษที่มาจากขยะถุงนมโรงเรียน จากถุงนมโรงเรียนทางคณะผู้จัจึงได้นำถุงนมโรงเรียนมาประดิษฐ์เป็นกระเป๋า เพื่อลดขยะในโรงเรียนวังไกลกังวลในพระบรมราชูปถัมภ์ ผลงานและเพิ่มมูลค่าให้กับถุง จุดประสงค์ในการทำโครงงาน จุดประสงค์ที่ 1 เพื่อลดขยะถุงนมในโรงเรียนวังไกลกังวล ในพระบรมราชูปถัมภ์ 2. เพื่อสร้างสรรค์ผลงานและเพิ่มมูลค่า ระยะเวลาในการดำเนินกิจกรรมโครงงาน วันที่ 7 มีนาคม ถึงวันที่ 14 มีนาคม เป็นระยะเวลาจำนวน 1 สัปดาห์ // และสมมติ ในการจัดทำโครงงานครั้งนี้ 1. สามารถลดขยะในโรงเรียนวังไกลกังวลในพระบรมราชูปถัมภ์ได้ 2. มีวิธีการสร้างสรรค์ผลงานและเพิ่มมูลค่าให้แก่ถุงนมโรงเรียนได้ แผนการปฏิบัติงาน ตั้งแต่เริ่มต้นโครงงาน 1. วันที่ 7 มีนาคม คัดเลือกหัวข้อการทำโครงงานอาชีพ 9 มีนาคม วางแผนการทำโครงงานอาชีพ เตรียมวัสดุอุปกรณ์ในการประดิษฐ์กระเป๋าจากถุงนมโรงเรียน 11 มีนาคม ลงมือผลิตกระเป๋าจากถุงนมโรงเรียน 12 มีนาคม สรุปการทำโครงงานอาชีพ 13 มีนาคม เขียนรูปเล่มโครงงานอาชีพ 14 มีนาคม เตรียมนำเสนอโครงงานอาชีพค่ะ และประโยชน์ที่ได้จากการทำโครงงานอาชีพนี้ 1. สามารถลดขยะในโรงเรียนวังไกลกังวล ในพระบรมราชูปถัมภ์ ได้ 2. สามารถสร้างสรรค์ผลงานและเพิ่มมูลค่าให้แก่ถุงนมโรงเรียนได้</w:t>
      </w:r>
    </w:p>
    <w:p>
      <w:pPr>
        <w:pStyle w:val="BodyText"/>
      </w:pPr>
      <w:r>
        <w:t xml:space="preserve">(นักเรียนหญิง) ขั้นตอนการดำเนินงาน 1. นำถุงนมจากห้องเรียนต่าง ๆ มาจำนวน 120 ถุง 2. ล้างทำความสะอาดถุงนม และผึ่งแดดให้แห้ง 3. เตรียมวัสดุอุปกรณ์ให้พร้อมประดิษฐ์ เช่น กรรไกร เทปใส และไม้บรรทัด 4. นำถุงนมโรงเรียนมาติดเทปใสเป็นแผ่นใหญ่ ๆ 5. นำถุงนมมาประดิษฐ์เป็นรูปทรงกระเป๋าต่าง ๆ 6. ติดเทปใสบริเวณลอยต่อของกระเป๋า 7. ตกแต่งประเป็าด้วยวัสดุต่าง ๆ เช่น โบว์ ตุ๊กตาและดอกไม้ และอื่น ๆ</w:t>
      </w:r>
    </w:p>
    <w:p>
      <w:pPr>
        <w:pStyle w:val="BodyText"/>
      </w:pPr>
      <w:r>
        <w:t xml:space="preserve">(นักเรียน) สรุปผลการทำโครงงานอาชีพ จากการทำโครงงานอาชีพ เรื่อง กระเป๋าจากถุงนมโรงเรียนนั้น สามารถลดขยะในโรงเรียนได้เป็นจำนวนมากและเป็ฯการสร้างสรรผลงาน ให้แก่ถุงนมโรงเรียนได้อีกด้วย ข้อเสนอแนะก่อนการทำโครงงาน ควรล้างถุงนมให้สะอาด และผึ่งแดดให้แห้ง ถ้าไม่ทำอย่างนั้นถุงนมอาจจะมีกลิ่นเหม็นบูดได้ บรรนานุกรม ครูวิทา ปัญญายืน การแก้ปัญหาผลสัมฤทธิ์ทางการเรียน ชั้นปรถปีที่ 5 วิชาการงานอาชีพ เป็นเอกสารสำหรับนักเรียน โรงเรียนวังไกลกังวล ในพระบรมราชูปถัมภ์ ประจวบคีรีขันธ์ สำหรับการนำเสนอโครงงานชิ้นนี้ ก็ต้องขอจบเพียงเท่านี้ครับ ขอบคุณครับ</w:t>
      </w:r>
    </w:p>
    <w:p>
      <w:pPr>
        <w:pStyle w:val="BodyText"/>
      </w:pPr>
      <w:r>
        <w:t xml:space="preserve">[เสียงดนตรี] นักเรียน นักเรียน ชมการสาธิตของนักเรียนที่อยู่ต้นทางกันไปแล้ว เก่งใช่ไหมครับ ดังนั้น เรามาปรบมือให้นักเรียนต้นทางกันหน่อ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วิทยา) สุดยอดจริง ๆ นะครับ มาถึงช่วงเวลานักเรียนที่อยู่ปลายทาง สำหรับกิจกรรมของนักเรียนปลายทางค่ะ ให้นักเรียนนั้นนำเสนอโครงงานอาชีพ กลุ่มละ 5 นาทีนะคะ ตามลำดับค่ะ แล้วก็บทบาทของคุณครูปลายทาง ให้จัดลำดับการนำเสนอโครงงานอาชีพดูแลนักเรียนขณะที่นำเสนอโครงงานอาชีพด้วยนะคะ พร้อมทั้งสามารถให้คะแนนเด็ก ๆ ได้เลยนะคะ สุดท้ายค่ะ อย่าลืมถ่ายภาพผลงานของนักเรียนที่อย</w:t>
      </w:r>
    </w:p>
    <w:p>
      <w:pPr>
        <w:pStyle w:val="BodyText"/>
      </w:pPr>
      <w:r>
        <w:t xml:space="preserve">(คุณครูวิทยา) สิ่งสำคัญนะครับ นักเรียนปลายทางไม่ควรฟังอย่างเดียวนะครับ อาจจะหยิบสมุดปากกานะครับ มาจดบันทึกเรื่องราวของเพื่อน ๆ ด้วยว่านำเสนออะไรไปแล้วได้ผลอย่างไรนะครับ ตอนนี้ถ้านักเรียนที่อยู่ปลายทางพร้อทแล้ว 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ตอนนี้นะครับ นักเรียนที่อยู่ปลายทางได้นำเสนอโครงงานไปหลายกลุ่มแล้วครับ ซึ่งบางโรงเรียนครับ มีจำนวนเด็กมาก อาจจะนำเสนอไม่เสร็จวันนี้นะครับ ก็สามารถนำเสนอในช่วงพักกลางวัน ได้นะครับ เรามาดูคำถามชวนคิดกันบ้างนะครับ คำถามสุดท้ายของวันนี้นะครับ นักเรียนคิดว่าประโยชน์ของการทำโครงงานมีอะไรบ้างครับ ประโยชน์ของการทำโครงงานมีอะไรบ้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โอ้โห้ นักเรียนที่อยู่ปลายทางตอบเสียงดังมากมายเลยนะครับ เรามาปรบมือให้นักเรียนที่อยู่ปลายทางกัน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สุนทรี)สุดยอดจริง ๆ นะครับ มาดูคำตอบของครูวิและครูนกนะครับ ประโยชน์ของการทำโครงงานข้อที่ 1 นั้นนะครับ ทำให้เกิดความรู้ทักษะ และ ต่อการทำโครงงานอาชีพครับ</w:t>
      </w:r>
    </w:p>
    <w:p>
      <w:pPr>
        <w:pStyle w:val="BodyText"/>
      </w:pPr>
      <w:r>
        <w:t xml:space="preserve">(คุณครูสุนทรี) ค่ะ ได้โอกาสทดสอบถึงความถนัดและความสนใจของตนเองด้วยค่ะ</w:t>
      </w:r>
    </w:p>
    <w:p>
      <w:pPr>
        <w:pStyle w:val="BodyText"/>
      </w:pPr>
      <w:r>
        <w:t xml:space="preserve">(คุณครูวิทยา) และข้อที่ 3 ครับ ได้ประสบการณ์จากการลงมือปฏิบัติจริง ฝึกทักษะการบริหารจัดการทรัพยากรอย่างคุ้มค่าค่ะ</w:t>
      </w:r>
    </w:p>
    <w:p>
      <w:pPr>
        <w:pStyle w:val="BodyText"/>
      </w:pPr>
      <w:r>
        <w:t xml:space="preserve">(คุณครูวิทยา) ในข้อที่ 5 นะครับ ก่อให้เกิดความรักความเข้าใจ และความสัมพันธ์ที่ดีภายในกลุ่มนะครับ</w:t>
      </w:r>
    </w:p>
    <w:p>
      <w:pPr>
        <w:pStyle w:val="BodyText"/>
      </w:pPr>
      <w:r>
        <w:t xml:space="preserve">(คุณครูสุนทรี) ข้อที่ 6 ค่ะ ก่อให้เกิดความภาคภูมิใจ ของโครงงานอาชีพที่ทำค่ะ</w:t>
      </w:r>
    </w:p>
    <w:p>
      <w:pPr>
        <w:pStyle w:val="BodyText"/>
      </w:pPr>
      <w:r>
        <w:t xml:space="preserve">(คุณครูวิทยา) และข้อสุดท้าย ข้อที่ 7 นะครับ ทำให้มองเห็นแนวทางในการประกอบอาชีพในอนาคตนะครับ นี่ก็คือเป็นตัวอย่างประโยชน์นะครับ ที่ครูวิยกตัวอย่างมานะครับ มาถึงขั้นตอน ทำใบงานนะครับ</w:t>
      </w:r>
    </w:p>
    <w:p>
      <w:pPr>
        <w:pStyle w:val="BodyText"/>
      </w:pPr>
      <w:r>
        <w:t xml:space="preserve">(คุณครูสุนทรี) บทบาทของนักเรียนปลายทางนะคะ ให้นักเรียนทำใบงานที่ 8 ค่ะ เรื่อง การนำเสนอโครงงานค่ะ สำหรับบทบาทของคุณครูปลายทางนะคะ ขอความอนุเคราะห์ค่ะ ให้แจกใบงานที่ 8 ค่ะ เรื่อง การนำเสนอโครงงานนะคแล้วก็ให้คำปรึกษาแก่นักเรียนในช่วงทำใบงานแล้วก็ให้คะแนนเด็ก ๆ ได้ด้วยนะคะ</w:t>
      </w:r>
    </w:p>
    <w:p>
      <w:pPr>
        <w:pStyle w:val="BodyText"/>
      </w:pPr>
      <w:r>
        <w:t xml:space="preserve">(คุณครูวิทยา) ซึ่งคำชี้แจงใบงานเรานะครับ ให้นักเรียนเขียนบันทึกแสดงความสำเร็จของตนเอง หลังจากเรียนวิชาการงานอาชีพ ในข้อที่ 1 นั้น ความรู้ที่ได้จากการเรียนวิชาการงานอาชีพ นักเรียนได้รับความรู้อะไรบ้าง นักเรียนก็จดและเขียนไปนะครับ ข้อที่ 2 กิจกรรมที่นักเรียนชื่นชอบมากที่สุด คือกิจกรรมอะไรพร้อมกับให้เหตุผลด้วยนะครับ 3นักเรียนสามารถนำความรู้ในวิชาการงานอาชีพไปใช้ในชีวิตประจำวันได้อย่างไรนะครับ นักเรียนก็สามารถตอบได้นะครับ และข้อที่ 4 นะครับ ปัญหาและอุปสรรคที่พบในการเรียนวิชาการงานอาชีพมีอะไรบ้าง นักเรียนก็ตอบไปได้เลยนะครับ แล้วข้อที่ 5 นะครับ มีข้อเสนอแนะในการเรียนการสอนในวิชาการงานอาชีพนะครับ อยากให้เพิ่มอะไร ลดอะไร นักเรียนก็เขียนไปได้เลยนะครับ</w:t>
      </w:r>
    </w:p>
    <w:p>
      <w:pPr>
        <w:pStyle w:val="BodyText"/>
      </w:pPr>
      <w:r>
        <w:t xml:space="preserve">(คุณครูสุนทรี) ต่อไปนะคะ แบบประเมิน ตนเองค่ะ ย้ำนะคะ ว่าเราประเมินตนเองนะคะ สำหรับในหน่วยที่ 7 นี้นะคะ เลือกอาชีพที่ใฝ่ฝันค่ะ เราก็มีเรียนกันทั้งหมด 8 เรื่องนะคะ แล้วก็ดูค่ะ เรื่องที่ 1. ค่ะ ระดับความสมารถค่ะ นักเรียนทำได้ดีมาก ดี ค่อนข้างดี พอใช้ หรือปรับปรุง นักเรียนก็สามารถติ๊กถูกไปได้นะคะ อย่าลืมนะคะ เราประเมินตนเองนะคะ ข้อที่ 2. ค่ะ ความแตกต่าง ของงานอาชีพค่ะ นักเรียนได้รับดับความสามารถที่เท่าไรค่ะ 3. อาชีพที่ฉันชอบและคุณธรรมในงานอาชีพ 4. ธุรกิจก้าวไกล 5. การจัดเก็บเอกสารสำคัญ 6. บัญชีรายรับ-รายจ่ายภายในครอบครัว 7. การทำโครงงานอาชีพ 8. การนำเสนอโครงงานอาชีพค่ะ</w:t>
      </w:r>
    </w:p>
    <w:p>
      <w:pPr>
        <w:pStyle w:val="BodyText"/>
      </w:pPr>
      <w:r>
        <w:t xml:space="preserve">(คุณครูวิทยา) และยังมีข้อด้านหลังอีกนะครับ 2. สิ่งที่ฉันยังไม่เข้าใจ ทำได้ไม่ดีคืออะไรครับ นักเรียนก็สามารถที่จะเขียนได้มากกว่า 1 อย่าง ข้อที่ 3 สิ่งที่ฉันตั้งใจทำให้ดีขึ้น ในการเรียนหน่วยต่อไปคืออะไร นี่ก็ให้นักเรียนทำแล้วก็ส่งภายในวันนี้เลยนะครับ นี่ก็เป็นข้อมูลที่สามารถเขียนได้เลยนะครับ ไม่ได้ใช้องค์ความรู้อะไรมากมายนะครับ ตอนนี้ให้นักเรียนที่อยู่ปลายทางยืดตช่วงสรุปบทเรียนกันแล้วนะครับ สำหรับวันนี้ ครูวิและครูนกนะครับ ได้ข้อสรุปบทเรียนดังนี้นะครับ การแสดงผลงานนั้นนะครับ อาจะทำได้หลายรูปแบบ เช่น การแสดงในรูปนิทัศการ ที่อธิบายด้วยคำพูด หรือในรูปแบบของการจัดแสดงที่ไม่มีการอธิบายประกอบนะครับ ไม่ว่าจะการแสดงแบบไหนก็ตามนะครับ ก็ควรให้ครอบคลุมทั้งเนื้อหาและประเด็นที่เราทำโครงงานนะครับ อย่างเป็นขั้นตอนครับ สำหรับวันนี้นะครับ เวลาของวิชาการงานอาชีพหมดแล้วนะครับ ครูนกและครูวิขอตัวลาไปก่อน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๘ การนำเสนอโครงงานอาชีพ (มีใบงาน ใบความรู้)</dc:title>
  <dc:creator/>
  <cp:keywords/>
  <dcterms:created xsi:type="dcterms:W3CDTF">2022-10-05T06:51:49Z</dcterms:created>
  <dcterms:modified xsi:type="dcterms:W3CDTF">2022-10-05T06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11.00 น.</vt:lpwstr>
  </property>
  <property fmtid="{D5CDD505-2E9C-101B-9397-08002B2CF9AE}" pid="3" name="subtitle">
    <vt:lpwstr/>
  </property>
</Properties>
</file>